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0A1148" w14:textId="7654CBA3" w:rsidR="00A03D5C" w:rsidRPr="00184CBA" w:rsidRDefault="00766E6B" w:rsidP="00184CBA">
      <w:pPr>
        <w:pStyle w:val="Heading1"/>
        <w:jc w:val="center"/>
      </w:pPr>
      <w:r>
        <w:t xml:space="preserve">Programming Fundamentals and Unit Testing </w:t>
      </w:r>
      <w:r w:rsidR="00184CBA">
        <w:br/>
      </w:r>
      <w:r w:rsidR="00ED0DCC">
        <w:t>Regular</w:t>
      </w:r>
      <w:r>
        <w:t xml:space="preserve"> Exam – </w:t>
      </w:r>
      <w:r w:rsidR="00ED0DCC">
        <w:t>2</w:t>
      </w:r>
      <w:r w:rsidR="007F7FFC" w:rsidRPr="007F7FFC">
        <w:t xml:space="preserve"> </w:t>
      </w:r>
      <w:r w:rsidR="00ED0DCC">
        <w:t>March</w:t>
      </w:r>
      <w:r w:rsidR="007F7FFC" w:rsidRPr="007F7FFC">
        <w:t xml:space="preserve"> 202</w:t>
      </w:r>
      <w:r w:rsidR="00ED0DCC">
        <w:t>5</w:t>
      </w:r>
    </w:p>
    <w:p w14:paraId="1710D5F0" w14:textId="19686D69" w:rsidR="00893E15" w:rsidRPr="00766E6B" w:rsidRDefault="00766E6B" w:rsidP="00766E6B">
      <w:pPr>
        <w:ind w:right="-275"/>
        <w:jc w:val="center"/>
        <w:rPr>
          <w:lang w:val="bg-BG"/>
        </w:rPr>
      </w:pPr>
      <w:r>
        <w:t xml:space="preserve">Submit your zip file here: </w:t>
      </w:r>
      <w:hyperlink r:id="rId8" w:history="1">
        <w:r w:rsidR="00ED0DCC" w:rsidRPr="00ED0DCC">
          <w:rPr>
            <w:rStyle w:val="Hyperlink"/>
          </w:rPr>
          <w:t>https://judge.softuni.org/Contests/5375/Programming-Fundamentals-and-Unit-Testing-Regular-Exam-2-March-2025</w:t>
        </w:r>
      </w:hyperlink>
    </w:p>
    <w:p w14:paraId="12BF7E72" w14:textId="27560DDB" w:rsidR="005C692F" w:rsidRDefault="00766E6B" w:rsidP="00766E6B">
      <w:pPr>
        <w:pStyle w:val="Heading1"/>
      </w:pPr>
      <w:r>
        <w:t>3.</w:t>
      </w:r>
      <w:r w:rsidR="00257D1E">
        <w:t xml:space="preserve"> </w:t>
      </w:r>
      <w:r w:rsidR="005C692F">
        <w:t>Unit Test Method:</w:t>
      </w:r>
      <w:r w:rsidR="00257D1E">
        <w:t xml:space="preserve"> </w:t>
      </w:r>
      <w:r w:rsidR="00DB5C2A">
        <w:t>Even</w:t>
      </w:r>
      <w:r w:rsidR="00B22311">
        <w:t xml:space="preserve"> Numbers</w:t>
      </w:r>
      <w:r w:rsidR="00566AAE" w:rsidRPr="00566AAE">
        <w:t xml:space="preserve"> in Range</w:t>
      </w:r>
    </w:p>
    <w:p w14:paraId="5762981B" w14:textId="2701B6C8" w:rsidR="005C692F" w:rsidRDefault="006918F8" w:rsidP="005C692F">
      <w:r w:rsidRPr="006918F8">
        <w:t xml:space="preserve">Test a given method which takes in </w:t>
      </w:r>
      <w:r w:rsidRPr="006918F8">
        <w:rPr>
          <w:b/>
          <w:bCs/>
        </w:rPr>
        <w:t>two integers</w:t>
      </w:r>
      <w:r w:rsidRPr="006918F8">
        <w:t xml:space="preserve"> and returns all </w:t>
      </w:r>
      <w:r w:rsidR="006E5D75">
        <w:t>even</w:t>
      </w:r>
      <w:r w:rsidR="00B22311">
        <w:t xml:space="preserve"> numbers</w:t>
      </w:r>
      <w:r w:rsidRPr="006918F8">
        <w:t xml:space="preserve"> in the range</w:t>
      </w:r>
      <w:r w:rsidR="005C692F">
        <w:t>.</w:t>
      </w:r>
      <w:r w:rsidR="00CC38FD">
        <w:t xml:space="preserve"> </w:t>
      </w:r>
    </w:p>
    <w:p w14:paraId="7A115995" w14:textId="77777777" w:rsidR="00766E6B" w:rsidRPr="0091706C" w:rsidRDefault="00766E6B" w:rsidP="00B308A3">
      <w:pPr>
        <w:pStyle w:val="Heading2"/>
        <w:rPr>
          <w:lang w:val="bg-BG"/>
        </w:rPr>
      </w:pPr>
      <w:r w:rsidRPr="0091706C">
        <w:t>Examples</w:t>
      </w:r>
    </w:p>
    <w:tbl>
      <w:tblPr>
        <w:tblStyle w:val="TableGrid"/>
        <w:tblW w:w="862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726"/>
      </w:tblGrid>
      <w:tr w:rsidR="00766E6B" w:rsidRPr="0091706C" w14:paraId="75CA327F" w14:textId="77777777" w:rsidTr="00FE7475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06A6A49D" w14:textId="77777777" w:rsidR="00766E6B" w:rsidRPr="0091706C" w:rsidRDefault="00766E6B" w:rsidP="00FE7475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7726" w:type="dxa"/>
            <w:shd w:val="clear" w:color="auto" w:fill="D9D9D9" w:themeFill="background1" w:themeFillShade="D9"/>
          </w:tcPr>
          <w:p w14:paraId="4205DBB3" w14:textId="77777777" w:rsidR="00766E6B" w:rsidRPr="0091706C" w:rsidRDefault="00766E6B" w:rsidP="00FE7475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B10A3C" w:rsidRPr="0091706C" w14:paraId="6360C8CB" w14:textId="77777777" w:rsidTr="008246B4">
        <w:trPr>
          <w:trHeight w:val="378"/>
        </w:trPr>
        <w:tc>
          <w:tcPr>
            <w:tcW w:w="896" w:type="dxa"/>
          </w:tcPr>
          <w:p w14:paraId="11543085" w14:textId="31BD266E" w:rsidR="00B10A3C" w:rsidRPr="004A4636" w:rsidRDefault="00B10A3C" w:rsidP="008246B4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10</w:t>
            </w:r>
            <w:r w:rsidR="004A4636">
              <w:rPr>
                <w:rFonts w:ascii="Consolas" w:hAnsi="Consolas" w:cstheme="minorHAnsi"/>
              </w:rPr>
              <w:t xml:space="preserve"> </w:t>
            </w:r>
            <w:r w:rsidR="00744657">
              <w:rPr>
                <w:rFonts w:ascii="Consolas" w:hAnsi="Consolas" w:cstheme="minorHAnsi"/>
              </w:rPr>
              <w:t>1</w:t>
            </w:r>
          </w:p>
        </w:tc>
        <w:tc>
          <w:tcPr>
            <w:tcW w:w="7726" w:type="dxa"/>
          </w:tcPr>
          <w:p w14:paraId="65D62546" w14:textId="34EEF06B" w:rsidR="00B10A3C" w:rsidRPr="00C509E4" w:rsidRDefault="00D31EB9" w:rsidP="008246B4">
            <w:pPr>
              <w:spacing w:before="0" w:after="0"/>
              <w:rPr>
                <w:rFonts w:ascii="Consolas" w:hAnsi="Consolas"/>
                <w:noProof/>
              </w:rPr>
            </w:pPr>
            <w:r w:rsidRPr="00D31EB9">
              <w:rPr>
                <w:rFonts w:ascii="Consolas" w:hAnsi="Consolas"/>
                <w:noProof/>
                <w:lang w:val="bg-BG"/>
              </w:rPr>
              <w:t>Start number should not be greater than end number.</w:t>
            </w:r>
          </w:p>
        </w:tc>
      </w:tr>
      <w:tr w:rsidR="00B10A3C" w:rsidRPr="0091706C" w14:paraId="0FB9DD3B" w14:textId="77777777" w:rsidTr="008246B4">
        <w:trPr>
          <w:trHeight w:val="378"/>
        </w:trPr>
        <w:tc>
          <w:tcPr>
            <w:tcW w:w="896" w:type="dxa"/>
          </w:tcPr>
          <w:p w14:paraId="477C3E5E" w14:textId="5AA950AA" w:rsidR="00D31EB9" w:rsidRDefault="00D31EB9" w:rsidP="004A4636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2</w:t>
            </w:r>
            <w:r w:rsidR="00744657">
              <w:rPr>
                <w:rFonts w:ascii="Consolas" w:hAnsi="Consolas" w:cstheme="minorHAnsi"/>
              </w:rPr>
              <w:t>3</w:t>
            </w:r>
            <w:r w:rsidR="004A4636">
              <w:rPr>
                <w:rFonts w:ascii="Consolas" w:hAnsi="Consolas" w:cstheme="minorHAnsi"/>
              </w:rPr>
              <w:t xml:space="preserve"> 23</w:t>
            </w:r>
          </w:p>
        </w:tc>
        <w:tc>
          <w:tcPr>
            <w:tcW w:w="7726" w:type="dxa"/>
          </w:tcPr>
          <w:p w14:paraId="0471759E" w14:textId="7D6381D4" w:rsidR="00B10A3C" w:rsidRPr="00744657" w:rsidRDefault="00744657" w:rsidP="008246B4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 w:rsidRPr="00744657">
              <w:rPr>
                <w:rFonts w:ascii="Consolas" w:hAnsi="Consolas"/>
                <w:i/>
                <w:iCs/>
                <w:noProof/>
              </w:rPr>
              <w:t>(empty string)</w:t>
            </w:r>
          </w:p>
        </w:tc>
      </w:tr>
      <w:tr w:rsidR="00B10A3C" w:rsidRPr="0091706C" w14:paraId="3154F5B4" w14:textId="77777777" w:rsidTr="009D555D">
        <w:trPr>
          <w:trHeight w:val="583"/>
        </w:trPr>
        <w:tc>
          <w:tcPr>
            <w:tcW w:w="896" w:type="dxa"/>
          </w:tcPr>
          <w:p w14:paraId="6E08A078" w14:textId="4936019B" w:rsidR="00D31EB9" w:rsidRPr="00DB5C2A" w:rsidRDefault="00D31EB9" w:rsidP="009D555D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2</w:t>
            </w:r>
            <w:r w:rsidR="00744657">
              <w:rPr>
                <w:rFonts w:ascii="Consolas" w:hAnsi="Consolas" w:cstheme="minorHAnsi"/>
              </w:rPr>
              <w:t>1</w:t>
            </w:r>
            <w:r w:rsidR="00DB5C2A">
              <w:rPr>
                <w:rFonts w:ascii="Consolas" w:hAnsi="Consolas" w:cstheme="minorHAnsi"/>
              </w:rPr>
              <w:t xml:space="preserve"> </w:t>
            </w:r>
            <w:r>
              <w:rPr>
                <w:rFonts w:ascii="Consolas" w:hAnsi="Consolas" w:cstheme="minorHAnsi"/>
              </w:rPr>
              <w:t>2</w:t>
            </w:r>
            <w:r w:rsidR="00744657">
              <w:rPr>
                <w:rFonts w:ascii="Consolas" w:hAnsi="Consolas" w:cstheme="minorHAnsi"/>
              </w:rPr>
              <w:t>3</w:t>
            </w:r>
          </w:p>
        </w:tc>
        <w:tc>
          <w:tcPr>
            <w:tcW w:w="7726" w:type="dxa"/>
          </w:tcPr>
          <w:p w14:paraId="5C011A25" w14:textId="37E8768B" w:rsidR="00B10A3C" w:rsidRPr="006918F8" w:rsidRDefault="00D31EB9" w:rsidP="009D555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  <w:r w:rsidR="00744657">
              <w:rPr>
                <w:rFonts w:ascii="Consolas" w:hAnsi="Consolas"/>
                <w:noProof/>
              </w:rPr>
              <w:t>2</w:t>
            </w:r>
          </w:p>
        </w:tc>
      </w:tr>
      <w:tr w:rsidR="00766E6B" w:rsidRPr="0091706C" w14:paraId="1502C1B6" w14:textId="77777777" w:rsidTr="00FE7475">
        <w:trPr>
          <w:trHeight w:val="437"/>
        </w:trPr>
        <w:tc>
          <w:tcPr>
            <w:tcW w:w="896" w:type="dxa"/>
          </w:tcPr>
          <w:p w14:paraId="4810BFEC" w14:textId="4FAE2EAB" w:rsidR="00433B61" w:rsidRPr="00DB5C2A" w:rsidRDefault="00433B61" w:rsidP="00D31EB9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1</w:t>
            </w:r>
            <w:r w:rsidR="00DB5C2A">
              <w:rPr>
                <w:rFonts w:ascii="Consolas" w:hAnsi="Consolas" w:cstheme="minorHAnsi"/>
              </w:rPr>
              <w:t xml:space="preserve"> </w:t>
            </w:r>
            <w:r>
              <w:rPr>
                <w:rFonts w:ascii="Consolas" w:hAnsi="Consolas" w:cstheme="minorHAnsi"/>
                <w:noProof/>
              </w:rPr>
              <w:t>5</w:t>
            </w:r>
          </w:p>
        </w:tc>
        <w:tc>
          <w:tcPr>
            <w:tcW w:w="7726" w:type="dxa"/>
          </w:tcPr>
          <w:p w14:paraId="459F8D76" w14:textId="29B6EC93" w:rsidR="00766E6B" w:rsidRPr="00C509E4" w:rsidRDefault="00D31EB9" w:rsidP="00DB5C2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2 </w:t>
            </w:r>
            <w:r w:rsidR="00DB5C2A">
              <w:rPr>
                <w:rFonts w:ascii="Consolas" w:hAnsi="Consolas"/>
                <w:noProof/>
              </w:rPr>
              <w:t>4</w:t>
            </w:r>
          </w:p>
        </w:tc>
      </w:tr>
      <w:tr w:rsidR="0020538E" w:rsidRPr="0091706C" w14:paraId="51DFBCDB" w14:textId="77777777" w:rsidTr="00FE7475">
        <w:trPr>
          <w:trHeight w:val="583"/>
        </w:trPr>
        <w:tc>
          <w:tcPr>
            <w:tcW w:w="896" w:type="dxa"/>
          </w:tcPr>
          <w:p w14:paraId="3782EF6C" w14:textId="00295D11" w:rsidR="00D31EB9" w:rsidRPr="0020538E" w:rsidRDefault="00D31EB9" w:rsidP="0020538E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0</w:t>
            </w:r>
            <w:r w:rsidR="00DB5C2A">
              <w:rPr>
                <w:rFonts w:ascii="Consolas" w:hAnsi="Consolas" w:cstheme="minorHAnsi"/>
              </w:rPr>
              <w:t xml:space="preserve"> </w:t>
            </w:r>
            <w:r>
              <w:rPr>
                <w:rFonts w:ascii="Consolas" w:hAnsi="Consolas" w:cstheme="minorHAnsi"/>
              </w:rPr>
              <w:t>0</w:t>
            </w:r>
          </w:p>
        </w:tc>
        <w:tc>
          <w:tcPr>
            <w:tcW w:w="7726" w:type="dxa"/>
          </w:tcPr>
          <w:p w14:paraId="3527C5E5" w14:textId="42716638" w:rsidR="0020538E" w:rsidRPr="00B10A3C" w:rsidRDefault="00DB5C2A" w:rsidP="0020538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i/>
                <w:iCs/>
                <w:noProof/>
              </w:rPr>
              <w:t>0</w:t>
            </w:r>
          </w:p>
        </w:tc>
      </w:tr>
    </w:tbl>
    <w:p w14:paraId="7C722297" w14:textId="20B4AE26" w:rsidR="005C692F" w:rsidRDefault="005C692F" w:rsidP="005C692F">
      <w:r>
        <w:t xml:space="preserve">The method is found in the </w:t>
      </w:r>
      <w:r w:rsidR="00DB5C2A" w:rsidRPr="00DB5C2A">
        <w:rPr>
          <w:rFonts w:ascii="Consolas" w:hAnsi="Consolas"/>
          <w:b/>
          <w:noProof/>
          <w:lang w:val="bg-BG"/>
        </w:rPr>
        <w:t>EvenNumbersFinder</w:t>
      </w:r>
      <w:r w:rsidRPr="00DD25F7">
        <w:rPr>
          <w:rStyle w:val="CodeChar"/>
        </w:rPr>
        <w:t>.cs</w:t>
      </w:r>
      <w:r>
        <w:t xml:space="preserve"> file:</w:t>
      </w:r>
    </w:p>
    <w:p w14:paraId="5A02675D" w14:textId="14DA868E" w:rsidR="005E552A" w:rsidRDefault="00DB5C2A" w:rsidP="005C692F">
      <w:r w:rsidRPr="00DB5C2A">
        <w:rPr>
          <w:noProof/>
        </w:rPr>
        <w:drawing>
          <wp:inline distT="0" distB="0" distL="0" distR="0" wp14:anchorId="2939FB13" wp14:editId="71078331">
            <wp:extent cx="5039428" cy="3077004"/>
            <wp:effectExtent l="152400" t="152400" r="370840" b="3714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39428" cy="307700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1A5F271" w14:textId="3D952957" w:rsidR="005C692F" w:rsidRDefault="005C692F" w:rsidP="005C692F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 w:rsidR="00DB5C2A" w:rsidRPr="00DB5C2A">
        <w:rPr>
          <w:rFonts w:ascii="Consolas" w:hAnsi="Consolas"/>
          <w:b/>
          <w:noProof/>
          <w:lang w:val="bg-BG"/>
        </w:rPr>
        <w:t>EvenNumbersFinder</w:t>
      </w:r>
      <w:r w:rsidR="00B22311" w:rsidRPr="00B22311">
        <w:rPr>
          <w:rFonts w:ascii="Consolas" w:hAnsi="Consolas"/>
          <w:b/>
          <w:noProof/>
          <w:lang w:val="bg-BG"/>
        </w:rPr>
        <w:t>Tests</w:t>
      </w:r>
      <w:r w:rsidRPr="00DD25F7">
        <w:rPr>
          <w:rStyle w:val="CodeChar"/>
        </w:rPr>
        <w:t>.cs</w:t>
      </w:r>
      <w:r>
        <w:t xml:space="preserve"> containing </w:t>
      </w:r>
      <w:r w:rsidRPr="002877ED">
        <w:rPr>
          <w:b/>
          <w:bCs/>
        </w:rPr>
        <w:t>5 empty tests</w:t>
      </w:r>
      <w:r>
        <w:t>. Implement all the unit tests:</w:t>
      </w:r>
    </w:p>
    <w:p w14:paraId="2DD01990" w14:textId="2ADEA09C" w:rsidR="00311AB0" w:rsidRDefault="00DB5C2A" w:rsidP="005C692F">
      <w:r w:rsidRPr="00DB5C2A">
        <w:rPr>
          <w:noProof/>
        </w:rPr>
        <w:lastRenderedPageBreak/>
        <w:drawing>
          <wp:inline distT="0" distB="0" distL="0" distR="0" wp14:anchorId="39C4472E" wp14:editId="5A85BF2A">
            <wp:extent cx="5772150" cy="3075608"/>
            <wp:effectExtent l="152400" t="152400" r="361950" b="35369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83295" cy="308154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652AEFF" w14:textId="77777777" w:rsidR="005C692F" w:rsidRDefault="005C692F" w:rsidP="005C692F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62F9D453" w14:textId="4E486A8B" w:rsidR="002877ED" w:rsidRDefault="00DB5C2A" w:rsidP="00766E6B">
      <w:r w:rsidRPr="00DB5C2A">
        <w:rPr>
          <w:noProof/>
        </w:rPr>
        <w:drawing>
          <wp:inline distT="0" distB="0" distL="0" distR="0" wp14:anchorId="4B2C314F" wp14:editId="5D8F7010">
            <wp:extent cx="4401164" cy="1143160"/>
            <wp:effectExtent l="152400" t="152400" r="361950" b="3619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01164" cy="11431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771E98">
        <w:tab/>
      </w:r>
    </w:p>
    <w:p w14:paraId="286C7FDB" w14:textId="6F797D80" w:rsidR="00771E98" w:rsidRPr="00771E98" w:rsidRDefault="00771E98" w:rsidP="00766E6B">
      <w:r w:rsidRPr="00771E98">
        <w:rPr>
          <w:b/>
          <w:bCs/>
          <w:u w:val="single"/>
        </w:rPr>
        <w:t>IMPORTANT</w:t>
      </w:r>
      <w:r w:rsidRPr="00771E98">
        <w:rPr>
          <w:b/>
          <w:bCs/>
        </w:rPr>
        <w:t>:</w:t>
      </w:r>
      <w:r>
        <w:t xml:space="preserve"> </w:t>
      </w:r>
      <w:r w:rsidRPr="00771E98">
        <w:rPr>
          <w:b/>
          <w:bCs/>
        </w:rPr>
        <w:t>DO NOT REMOVE OR CHANGE ANY NAMESPACES AND USINGS.</w:t>
      </w:r>
    </w:p>
    <w:sectPr w:rsidR="00771E98" w:rsidRPr="00771E98" w:rsidSect="006F2B11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9EE6B4" w14:textId="77777777" w:rsidR="00CB35E2" w:rsidRDefault="00CB35E2">
      <w:pPr>
        <w:spacing w:before="0" w:after="0" w:line="240" w:lineRule="auto"/>
      </w:pPr>
      <w:r>
        <w:separator/>
      </w:r>
    </w:p>
  </w:endnote>
  <w:endnote w:type="continuationSeparator" w:id="0">
    <w:p w14:paraId="53169E9B" w14:textId="77777777" w:rsidR="00CB35E2" w:rsidRDefault="00CB35E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04794" w14:textId="77777777" w:rsidR="00FD202A" w:rsidRDefault="009D7CD4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9D7CD4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9D7CD4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9D7CD4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9D7CD4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CB1389A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9D7CD4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9D7CD4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9D7CD4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B5C2A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B5C2A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9D7CD4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B5C2A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B5C2A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5D7C39" w14:textId="77777777" w:rsidR="00CB35E2" w:rsidRDefault="00CB35E2">
      <w:pPr>
        <w:spacing w:before="0" w:after="0" w:line="240" w:lineRule="auto"/>
      </w:pPr>
      <w:r>
        <w:separator/>
      </w:r>
    </w:p>
  </w:footnote>
  <w:footnote w:type="continuationSeparator" w:id="0">
    <w:p w14:paraId="64D09894" w14:textId="77777777" w:rsidR="00CB35E2" w:rsidRDefault="00CB35E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8608003">
    <w:abstractNumId w:val="5"/>
  </w:num>
  <w:num w:numId="2" w16cid:durableId="1238973300">
    <w:abstractNumId w:val="10"/>
  </w:num>
  <w:num w:numId="3" w16cid:durableId="656959345">
    <w:abstractNumId w:val="12"/>
  </w:num>
  <w:num w:numId="4" w16cid:durableId="2006280817">
    <w:abstractNumId w:val="17"/>
  </w:num>
  <w:num w:numId="5" w16cid:durableId="1760448038">
    <w:abstractNumId w:val="15"/>
  </w:num>
  <w:num w:numId="6" w16cid:durableId="1541092947">
    <w:abstractNumId w:val="21"/>
  </w:num>
  <w:num w:numId="7" w16cid:durableId="1041515910">
    <w:abstractNumId w:val="9"/>
  </w:num>
  <w:num w:numId="8" w16cid:durableId="482435148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58284900">
    <w:abstractNumId w:val="13"/>
  </w:num>
  <w:num w:numId="10" w16cid:durableId="361593484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328682775">
    <w:abstractNumId w:val="18"/>
  </w:num>
  <w:num w:numId="12" w16cid:durableId="916979852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63314955">
    <w:abstractNumId w:val="1"/>
  </w:num>
  <w:num w:numId="14" w16cid:durableId="600838249">
    <w:abstractNumId w:val="8"/>
  </w:num>
  <w:num w:numId="15" w16cid:durableId="1777824731">
    <w:abstractNumId w:val="11"/>
  </w:num>
  <w:num w:numId="16" w16cid:durableId="1247571596">
    <w:abstractNumId w:val="19"/>
  </w:num>
  <w:num w:numId="17" w16cid:durableId="499467747">
    <w:abstractNumId w:val="24"/>
  </w:num>
  <w:num w:numId="18" w16cid:durableId="1815832548">
    <w:abstractNumId w:val="14"/>
  </w:num>
  <w:num w:numId="19" w16cid:durableId="965115805">
    <w:abstractNumId w:val="7"/>
  </w:num>
  <w:num w:numId="20" w16cid:durableId="1092049438">
    <w:abstractNumId w:val="2"/>
  </w:num>
  <w:num w:numId="21" w16cid:durableId="1060517111">
    <w:abstractNumId w:val="16"/>
  </w:num>
  <w:num w:numId="22" w16cid:durableId="446853445">
    <w:abstractNumId w:val="6"/>
  </w:num>
  <w:num w:numId="23" w16cid:durableId="1367680562">
    <w:abstractNumId w:val="3"/>
  </w:num>
  <w:num w:numId="24" w16cid:durableId="1592280741">
    <w:abstractNumId w:val="20"/>
  </w:num>
  <w:num w:numId="25" w16cid:durableId="714548434">
    <w:abstractNumId w:val="0"/>
  </w:num>
  <w:num w:numId="26" w16cid:durableId="597832705">
    <w:abstractNumId w:val="4"/>
  </w:num>
  <w:num w:numId="27" w16cid:durableId="20965101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4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yNrQ0sjQ1sDQyNbRU0lEKTi0uzszPAykwNK8FAEv1cUwtAAAA"/>
  </w:docVars>
  <w:rsids>
    <w:rsidRoot w:val="00926E86"/>
    <w:rsid w:val="00001E06"/>
    <w:rsid w:val="00003231"/>
    <w:rsid w:val="00045115"/>
    <w:rsid w:val="00047232"/>
    <w:rsid w:val="000472EC"/>
    <w:rsid w:val="00053CCC"/>
    <w:rsid w:val="00064743"/>
    <w:rsid w:val="00067C2C"/>
    <w:rsid w:val="0007365D"/>
    <w:rsid w:val="00084EA6"/>
    <w:rsid w:val="0008667B"/>
    <w:rsid w:val="000A13C2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2353B"/>
    <w:rsid w:val="0014175E"/>
    <w:rsid w:val="00144B8A"/>
    <w:rsid w:val="0015215C"/>
    <w:rsid w:val="001541FD"/>
    <w:rsid w:val="00166C67"/>
    <w:rsid w:val="001753D0"/>
    <w:rsid w:val="00184CBA"/>
    <w:rsid w:val="00186CF6"/>
    <w:rsid w:val="001978D8"/>
    <w:rsid w:val="001C313C"/>
    <w:rsid w:val="001D58B5"/>
    <w:rsid w:val="001E2FBA"/>
    <w:rsid w:val="001F6D97"/>
    <w:rsid w:val="00204E05"/>
    <w:rsid w:val="0020538E"/>
    <w:rsid w:val="00212D07"/>
    <w:rsid w:val="00215310"/>
    <w:rsid w:val="002228AA"/>
    <w:rsid w:val="002376D4"/>
    <w:rsid w:val="00246DFF"/>
    <w:rsid w:val="0025290B"/>
    <w:rsid w:val="00257D1E"/>
    <w:rsid w:val="00266D39"/>
    <w:rsid w:val="002726B5"/>
    <w:rsid w:val="00273FFF"/>
    <w:rsid w:val="002767DF"/>
    <w:rsid w:val="00286C46"/>
    <w:rsid w:val="002877ED"/>
    <w:rsid w:val="00294DA6"/>
    <w:rsid w:val="002D38E5"/>
    <w:rsid w:val="002E22A6"/>
    <w:rsid w:val="002E4EA2"/>
    <w:rsid w:val="002E5E93"/>
    <w:rsid w:val="002E62A7"/>
    <w:rsid w:val="002F6684"/>
    <w:rsid w:val="003046C0"/>
    <w:rsid w:val="00311AB0"/>
    <w:rsid w:val="003408B8"/>
    <w:rsid w:val="00356DBC"/>
    <w:rsid w:val="00377473"/>
    <w:rsid w:val="003863AA"/>
    <w:rsid w:val="00396781"/>
    <w:rsid w:val="003A1BBD"/>
    <w:rsid w:val="003B4612"/>
    <w:rsid w:val="003C3747"/>
    <w:rsid w:val="003D329B"/>
    <w:rsid w:val="003E4A92"/>
    <w:rsid w:val="004059B1"/>
    <w:rsid w:val="00414B86"/>
    <w:rsid w:val="004173E5"/>
    <w:rsid w:val="0042188C"/>
    <w:rsid w:val="00430F73"/>
    <w:rsid w:val="00433B61"/>
    <w:rsid w:val="00435B09"/>
    <w:rsid w:val="00451CD1"/>
    <w:rsid w:val="00461620"/>
    <w:rsid w:val="00470749"/>
    <w:rsid w:val="0047558A"/>
    <w:rsid w:val="00497EC7"/>
    <w:rsid w:val="004A1821"/>
    <w:rsid w:val="004A4636"/>
    <w:rsid w:val="004A7947"/>
    <w:rsid w:val="004B22F7"/>
    <w:rsid w:val="004C7678"/>
    <w:rsid w:val="004C7A58"/>
    <w:rsid w:val="004F02D0"/>
    <w:rsid w:val="004F6B8F"/>
    <w:rsid w:val="00504219"/>
    <w:rsid w:val="00510C60"/>
    <w:rsid w:val="00517DC0"/>
    <w:rsid w:val="0052095B"/>
    <w:rsid w:val="00521CB8"/>
    <w:rsid w:val="00525E33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66AAE"/>
    <w:rsid w:val="00586FA1"/>
    <w:rsid w:val="005A243A"/>
    <w:rsid w:val="005A5900"/>
    <w:rsid w:val="005A5F8C"/>
    <w:rsid w:val="005A67D2"/>
    <w:rsid w:val="005B5BEA"/>
    <w:rsid w:val="005B5FF3"/>
    <w:rsid w:val="005C285A"/>
    <w:rsid w:val="005C5D64"/>
    <w:rsid w:val="005C692F"/>
    <w:rsid w:val="005D3D4F"/>
    <w:rsid w:val="005E552A"/>
    <w:rsid w:val="00602ED7"/>
    <w:rsid w:val="0060432B"/>
    <w:rsid w:val="00604C12"/>
    <w:rsid w:val="00611BB5"/>
    <w:rsid w:val="0061788A"/>
    <w:rsid w:val="00632894"/>
    <w:rsid w:val="00640DD4"/>
    <w:rsid w:val="00643CB5"/>
    <w:rsid w:val="006557A9"/>
    <w:rsid w:val="00655C8B"/>
    <w:rsid w:val="00657ED2"/>
    <w:rsid w:val="00677669"/>
    <w:rsid w:val="006918F8"/>
    <w:rsid w:val="006971D5"/>
    <w:rsid w:val="006A5FF4"/>
    <w:rsid w:val="006B0196"/>
    <w:rsid w:val="006E15ED"/>
    <w:rsid w:val="006E5D75"/>
    <w:rsid w:val="006F271C"/>
    <w:rsid w:val="006F2B11"/>
    <w:rsid w:val="006F7776"/>
    <w:rsid w:val="0071312F"/>
    <w:rsid w:val="00732A79"/>
    <w:rsid w:val="00735490"/>
    <w:rsid w:val="007405C1"/>
    <w:rsid w:val="00744657"/>
    <w:rsid w:val="00744AAE"/>
    <w:rsid w:val="00747043"/>
    <w:rsid w:val="00753EFF"/>
    <w:rsid w:val="00753F29"/>
    <w:rsid w:val="007613A5"/>
    <w:rsid w:val="00763AAB"/>
    <w:rsid w:val="00766E6B"/>
    <w:rsid w:val="00771E98"/>
    <w:rsid w:val="007956D6"/>
    <w:rsid w:val="007A4E69"/>
    <w:rsid w:val="007B015F"/>
    <w:rsid w:val="007B7765"/>
    <w:rsid w:val="007D2A72"/>
    <w:rsid w:val="007E5C5C"/>
    <w:rsid w:val="007F514C"/>
    <w:rsid w:val="007F7FFC"/>
    <w:rsid w:val="00811ECD"/>
    <w:rsid w:val="00815C26"/>
    <w:rsid w:val="00821EC1"/>
    <w:rsid w:val="00823078"/>
    <w:rsid w:val="00825560"/>
    <w:rsid w:val="00832035"/>
    <w:rsid w:val="008378D5"/>
    <w:rsid w:val="0084071A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A641F"/>
    <w:rsid w:val="008C2CB4"/>
    <w:rsid w:val="008D04FB"/>
    <w:rsid w:val="008D7FBF"/>
    <w:rsid w:val="008E09FA"/>
    <w:rsid w:val="008E0A84"/>
    <w:rsid w:val="008E174E"/>
    <w:rsid w:val="008F071A"/>
    <w:rsid w:val="008F1E9E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1291"/>
    <w:rsid w:val="0095580F"/>
    <w:rsid w:val="009671EB"/>
    <w:rsid w:val="009808B6"/>
    <w:rsid w:val="009828E6"/>
    <w:rsid w:val="00987639"/>
    <w:rsid w:val="009A29CD"/>
    <w:rsid w:val="009A4272"/>
    <w:rsid w:val="009B00A5"/>
    <w:rsid w:val="009B0C29"/>
    <w:rsid w:val="009B27F7"/>
    <w:rsid w:val="009C5277"/>
    <w:rsid w:val="009D7CD4"/>
    <w:rsid w:val="009E26C9"/>
    <w:rsid w:val="009E4B7D"/>
    <w:rsid w:val="009E74EF"/>
    <w:rsid w:val="009F0FBA"/>
    <w:rsid w:val="00A03D5C"/>
    <w:rsid w:val="00A203BC"/>
    <w:rsid w:val="00A20A0D"/>
    <w:rsid w:val="00A24228"/>
    <w:rsid w:val="00A25F6D"/>
    <w:rsid w:val="00A272AE"/>
    <w:rsid w:val="00A41EC6"/>
    <w:rsid w:val="00A5785B"/>
    <w:rsid w:val="00A62F6E"/>
    <w:rsid w:val="00A65714"/>
    <w:rsid w:val="00A75B92"/>
    <w:rsid w:val="00A92D72"/>
    <w:rsid w:val="00AB2493"/>
    <w:rsid w:val="00AC163C"/>
    <w:rsid w:val="00AC3F8A"/>
    <w:rsid w:val="00AC5692"/>
    <w:rsid w:val="00AC7761"/>
    <w:rsid w:val="00AD02A6"/>
    <w:rsid w:val="00AF1FAE"/>
    <w:rsid w:val="00B00312"/>
    <w:rsid w:val="00B0435B"/>
    <w:rsid w:val="00B10A3C"/>
    <w:rsid w:val="00B22311"/>
    <w:rsid w:val="00B22449"/>
    <w:rsid w:val="00B226D0"/>
    <w:rsid w:val="00B308A3"/>
    <w:rsid w:val="00B57D56"/>
    <w:rsid w:val="00B61E1F"/>
    <w:rsid w:val="00B629F7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F0385"/>
    <w:rsid w:val="00BF08B8"/>
    <w:rsid w:val="00BF0A3E"/>
    <w:rsid w:val="00C12A37"/>
    <w:rsid w:val="00C16C79"/>
    <w:rsid w:val="00C4021C"/>
    <w:rsid w:val="00C53586"/>
    <w:rsid w:val="00C5421B"/>
    <w:rsid w:val="00C563F7"/>
    <w:rsid w:val="00C66123"/>
    <w:rsid w:val="00C747E0"/>
    <w:rsid w:val="00C74E76"/>
    <w:rsid w:val="00CA4834"/>
    <w:rsid w:val="00CA4D16"/>
    <w:rsid w:val="00CB35E2"/>
    <w:rsid w:val="00CB6794"/>
    <w:rsid w:val="00CB703A"/>
    <w:rsid w:val="00CC0167"/>
    <w:rsid w:val="00CC38FD"/>
    <w:rsid w:val="00CE695A"/>
    <w:rsid w:val="00CF0069"/>
    <w:rsid w:val="00D02FDF"/>
    <w:rsid w:val="00D13CF8"/>
    <w:rsid w:val="00D16EC8"/>
    <w:rsid w:val="00D26FFD"/>
    <w:rsid w:val="00D31EB9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B5C2A"/>
    <w:rsid w:val="00DC2E60"/>
    <w:rsid w:val="00DC39CD"/>
    <w:rsid w:val="00DC7D29"/>
    <w:rsid w:val="00DD0AC2"/>
    <w:rsid w:val="00DD25F7"/>
    <w:rsid w:val="00DF0116"/>
    <w:rsid w:val="00DF040A"/>
    <w:rsid w:val="00DF6355"/>
    <w:rsid w:val="00E0080E"/>
    <w:rsid w:val="00E015BD"/>
    <w:rsid w:val="00E2336C"/>
    <w:rsid w:val="00E2663A"/>
    <w:rsid w:val="00E30D02"/>
    <w:rsid w:val="00E3507A"/>
    <w:rsid w:val="00E503B8"/>
    <w:rsid w:val="00E609BA"/>
    <w:rsid w:val="00E823A1"/>
    <w:rsid w:val="00E95DAE"/>
    <w:rsid w:val="00EA319E"/>
    <w:rsid w:val="00EB1096"/>
    <w:rsid w:val="00EB1104"/>
    <w:rsid w:val="00EB2884"/>
    <w:rsid w:val="00EB5C2A"/>
    <w:rsid w:val="00EC4E02"/>
    <w:rsid w:val="00ED0DCC"/>
    <w:rsid w:val="00EE4FD0"/>
    <w:rsid w:val="00EF0636"/>
    <w:rsid w:val="00EF7AB0"/>
    <w:rsid w:val="00F0144F"/>
    <w:rsid w:val="00F028E6"/>
    <w:rsid w:val="00F13067"/>
    <w:rsid w:val="00F145A3"/>
    <w:rsid w:val="00F22218"/>
    <w:rsid w:val="00F4252A"/>
    <w:rsid w:val="00F42852"/>
    <w:rsid w:val="00F44F48"/>
    <w:rsid w:val="00F506AD"/>
    <w:rsid w:val="00F51039"/>
    <w:rsid w:val="00F7259A"/>
    <w:rsid w:val="00F80021"/>
    <w:rsid w:val="00F80520"/>
    <w:rsid w:val="00F82C3C"/>
    <w:rsid w:val="00F82D60"/>
    <w:rsid w:val="00F87F35"/>
    <w:rsid w:val="00F914A4"/>
    <w:rsid w:val="00F91F94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77ED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D0D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1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5375/Programming-Fundamentals-and-Unit-Testing-Regular-Exam-2-March-2025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3.png"/><Relationship Id="rId21" Type="http://schemas.openxmlformats.org/officeDocument/2006/relationships/image" Target="media/image40.png"/><Relationship Id="rId34" Type="http://schemas.openxmlformats.org/officeDocument/2006/relationships/image" Target="media/image10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5" Type="http://schemas.openxmlformats.org/officeDocument/2006/relationships/image" Target="media/image6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20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9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5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70.png"/><Relationship Id="rId30" Type="http://schemas.openxmlformats.org/officeDocument/2006/relationships/image" Target="media/image8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7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B7D74D-3227-486A-AA33-F1209D4F98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44</TotalTime>
  <Pages>2</Pages>
  <Words>129</Words>
  <Characters>740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284</cp:revision>
  <dcterms:created xsi:type="dcterms:W3CDTF">2023-09-26T19:58:00Z</dcterms:created>
  <dcterms:modified xsi:type="dcterms:W3CDTF">2025-02-22T20:10:00Z</dcterms:modified>
</cp:coreProperties>
</file>